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tchen panganib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tc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nganib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70 Lincoln Avenu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eeteta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3014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i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